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al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Neuroimaging</w:t>
      </w:r>
      <w:r>
        <w:t xml:space="preserve"> </w:t>
      </w:r>
      <w:r>
        <w:t xml:space="preserve">in</w:t>
      </w:r>
      <w:r>
        <w:t xml:space="preserve"> </w:t>
      </w:r>
      <w:r>
        <w:t xml:space="preserve">R,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in</w:t>
      </w:r>
      <w:r>
        <w:t xml:space="preserve"> </w:t>
      </w:r>
      <w:r>
        <w:t xml:space="preserve">Hemorrhagic</w:t>
      </w:r>
      <w:r>
        <w:t xml:space="preserve"> </w:t>
      </w:r>
      <w:r>
        <w:t xml:space="preserve">Stroke</w:t>
      </w:r>
      <w:r>
        <w:t xml:space="preserve"> </w:t>
      </w:r>
      <w:r>
        <w:t xml:space="preserve">Hemorrhag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usch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Intracranial hemorrhage (ICH), or hemorrhagic stroke, is a potentially lethal condition when a blood vessel ruptures in the brain. Currently, the location of the hemorrhage is described manually and qualitatively. I will present a full pipeline to describe the location of hemorrhage quantitatively using X-ray computed tomography (CT) scans.</w:t>
      </w:r>
    </w:p>
    <w:p>
      <w:pPr>
        <w:pStyle w:val="BodyText"/>
      </w:pPr>
      <w:r>
        <w:t xml:space="preserve">As many pieces of software were used to preprocess and analyze the data, I will present the Neuroconductor project, at attempt to integrate commonly-used neuroimaging software packages into R. This integration and additional tutorials will hopefully lead to more statisticians and R users to perform full analyses of neuroimaging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d436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Methods for Neuroimaging in R, an Example in Hemorrhagic Stroke Hemorrhage</dc:title>
  <dc:creator>John Muschelli</dc:creator>
  <dcterms:created xsi:type="dcterms:W3CDTF">2016-10-13</dcterms:created>
  <dcterms:modified xsi:type="dcterms:W3CDTF">2016-10-13</dcterms:modified>
</cp:coreProperties>
</file>